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10A12" w14:textId="477B20F0" w:rsidR="00B92035" w:rsidRPr="00B92035" w:rsidRDefault="00B83893" w:rsidP="00B92035">
      <w:pPr>
        <w:pStyle w:val="Heading1"/>
        <w:jc w:val="center"/>
        <w:rPr>
          <w:lang w:val="bg-BG"/>
        </w:rPr>
      </w:pPr>
      <w:r>
        <w:rPr>
          <w:bCs/>
        </w:rPr>
        <w:t xml:space="preserve">C++ Fundamentals – </w:t>
      </w:r>
      <w:r w:rsidR="002E0E30">
        <w:rPr>
          <w:bCs/>
        </w:rPr>
        <w:t>Retake</w:t>
      </w:r>
      <w:r>
        <w:rPr>
          <w:bCs/>
        </w:rPr>
        <w:t xml:space="preserve"> Exam – </w:t>
      </w:r>
      <w:r w:rsidR="00D9401D">
        <w:rPr>
          <w:bCs/>
        </w:rPr>
        <w:t>17</w:t>
      </w:r>
      <w:r>
        <w:rPr>
          <w:bCs/>
        </w:rPr>
        <w:t xml:space="preserve"> December 2023</w:t>
      </w:r>
    </w:p>
    <w:p w14:paraId="551C2E27" w14:textId="0AEA0D30" w:rsidR="00B92035" w:rsidRPr="00B92035" w:rsidRDefault="00B92035" w:rsidP="007D065D">
      <w:pPr>
        <w:jc w:val="center"/>
        <w:rPr>
          <w:rStyle w:val="Hyperlink"/>
          <w:color w:val="auto"/>
          <w:u w:val="none"/>
          <w:lang w:val="bg-BG"/>
        </w:rPr>
      </w:pPr>
      <w:r w:rsidRPr="00B92035">
        <w:t>Please submit your source code</w:t>
      </w:r>
      <w:r w:rsidRPr="00B92035">
        <w:rPr>
          <w:noProof/>
        </w:rPr>
        <w:t xml:space="preserve"> </w:t>
      </w:r>
      <w:r w:rsidR="00E669E3">
        <w:t>to</w:t>
      </w:r>
      <w:r w:rsidRPr="00B92035">
        <w:t xml:space="preserve"> all below</w:t>
      </w:r>
      <w:r w:rsidR="00E669E3">
        <w:t>-</w:t>
      </w:r>
      <w:r w:rsidRPr="00B92035">
        <w:t>described problem i</w:t>
      </w:r>
      <w:r w:rsidRPr="00D72837">
        <w:t xml:space="preserve">n </w:t>
      </w:r>
      <w:hyperlink r:id="rId8">
        <w:r w:rsidRPr="00D72837">
          <w:rPr>
            <w:rStyle w:val="InternetLink"/>
          </w:rPr>
          <w:t>Judge</w:t>
        </w:r>
      </w:hyperlink>
      <w:r w:rsidRPr="00B92035">
        <w:t>.</w:t>
      </w:r>
    </w:p>
    <w:p w14:paraId="303D1124" w14:textId="70FDBAC6" w:rsidR="00B83893" w:rsidRPr="00994000" w:rsidRDefault="001B55A4">
      <w:pPr>
        <w:pStyle w:val="Heading2"/>
        <w:numPr>
          <w:ilvl w:val="0"/>
          <w:numId w:val="5"/>
        </w:numPr>
      </w:pPr>
      <w:r>
        <w:t>Counting Cattle</w:t>
      </w:r>
    </w:p>
    <w:p w14:paraId="4DFBAF9F" w14:textId="7E2DDBB6" w:rsidR="001B55A4" w:rsidRDefault="001B55A4" w:rsidP="001B55A4">
      <w:r>
        <w:t>You must count cattle! Your program will receive encoded "cattle input", and you must count and sort the various animals.</w:t>
      </w:r>
    </w:p>
    <w:p w14:paraId="07D9C441" w14:textId="4052E2F5" w:rsidR="001B55A4" w:rsidRDefault="001B55A4" w:rsidP="001B55A4">
      <w:r>
        <w:t>The "cattle input" consists of two characters:</w:t>
      </w:r>
    </w:p>
    <w:p w14:paraId="484AAF94" w14:textId="65C487D5" w:rsidR="001B55A4" w:rsidRPr="00D72837" w:rsidRDefault="001B55A4">
      <w:pPr>
        <w:pStyle w:val="ListParagraph"/>
        <w:numPr>
          <w:ilvl w:val="0"/>
          <w:numId w:val="4"/>
        </w:numPr>
        <w:rPr>
          <w:b/>
          <w:bCs/>
        </w:rPr>
      </w:pPr>
      <w:r>
        <w:t xml:space="preserve">The first char is the "cattle code": </w:t>
      </w:r>
      <w:r w:rsidRPr="00D72837">
        <w:rPr>
          <w:b/>
          <w:bCs/>
        </w:rPr>
        <w:t xml:space="preserve">a letter, which describes the cattle type: </w:t>
      </w:r>
      <w:r w:rsidRPr="00D72837">
        <w:rPr>
          <w:rFonts w:ascii="Courier New" w:hAnsi="Courier New" w:cs="Courier New"/>
          <w:b/>
          <w:bCs/>
          <w:noProof/>
        </w:rPr>
        <w:t>C</w:t>
      </w:r>
      <w:r w:rsidRPr="00D72837">
        <w:rPr>
          <w:b/>
          <w:bCs/>
        </w:rPr>
        <w:t xml:space="preserve"> for cow; </w:t>
      </w:r>
      <w:r w:rsidRPr="00D72837">
        <w:rPr>
          <w:rFonts w:ascii="Courier New" w:hAnsi="Courier New" w:cs="Courier New"/>
          <w:b/>
          <w:bCs/>
          <w:noProof/>
        </w:rPr>
        <w:t>S</w:t>
      </w:r>
      <w:r w:rsidRPr="00D72837">
        <w:rPr>
          <w:b/>
          <w:bCs/>
        </w:rPr>
        <w:t xml:space="preserve"> for sheep</w:t>
      </w:r>
      <w:r w:rsidR="000D4BBB" w:rsidRPr="00D72837">
        <w:rPr>
          <w:b/>
          <w:bCs/>
        </w:rPr>
        <w:t xml:space="preserve"> – these are the specific cattle we care about, and </w:t>
      </w:r>
      <w:r w:rsidRPr="00D72837">
        <w:rPr>
          <w:b/>
          <w:bCs/>
        </w:rPr>
        <w:t>anything else (</w:t>
      </w:r>
      <w:r w:rsidR="000D4BBB" w:rsidRPr="00D72837">
        <w:rPr>
          <w:b/>
          <w:bCs/>
        </w:rPr>
        <w:t xml:space="preserve">also as a </w:t>
      </w:r>
      <w:r w:rsidRPr="00D72837">
        <w:rPr>
          <w:b/>
          <w:bCs/>
        </w:rPr>
        <w:t xml:space="preserve">large </w:t>
      </w:r>
      <w:proofErr w:type="spellStart"/>
      <w:r w:rsidRPr="00D72837">
        <w:rPr>
          <w:b/>
          <w:bCs/>
        </w:rPr>
        <w:t>latin</w:t>
      </w:r>
      <w:proofErr w:type="spellEnd"/>
      <w:r w:rsidRPr="00D72837">
        <w:rPr>
          <w:b/>
          <w:bCs/>
        </w:rPr>
        <w:t xml:space="preserve"> letter) for </w:t>
      </w:r>
      <w:r w:rsidR="00D72837" w:rsidRPr="00D72837">
        <w:rPr>
          <w:b/>
          <w:bCs/>
          <w:lang w:val="bg-BG"/>
        </w:rPr>
        <w:t>"</w:t>
      </w:r>
      <w:r w:rsidRPr="00D72837">
        <w:rPr>
          <w:b/>
          <w:bCs/>
        </w:rPr>
        <w:t xml:space="preserve">anything </w:t>
      </w:r>
      <w:proofErr w:type="gramStart"/>
      <w:r w:rsidRPr="00D72837">
        <w:rPr>
          <w:b/>
          <w:bCs/>
        </w:rPr>
        <w:t>else</w:t>
      </w:r>
      <w:proofErr w:type="gramEnd"/>
      <w:r w:rsidR="00D72837" w:rsidRPr="00D72837">
        <w:rPr>
          <w:b/>
          <w:bCs/>
          <w:lang w:val="bg-BG"/>
        </w:rPr>
        <w:t>"</w:t>
      </w:r>
    </w:p>
    <w:p w14:paraId="743EA2EB" w14:textId="3F9BE499" w:rsidR="001B55A4" w:rsidRDefault="001B55A4">
      <w:pPr>
        <w:pStyle w:val="ListParagraph"/>
        <w:numPr>
          <w:ilvl w:val="0"/>
          <w:numId w:val="4"/>
        </w:numPr>
      </w:pPr>
      <w:r>
        <w:t xml:space="preserve">The second char is the "cattle size", relative for this cattle type: </w:t>
      </w:r>
      <w:r w:rsidRPr="00D72837">
        <w:rPr>
          <w:b/>
          <w:bCs/>
        </w:rPr>
        <w:t xml:space="preserve">a single digit from </w:t>
      </w:r>
      <w:r w:rsidRPr="00D72837">
        <w:rPr>
          <w:rFonts w:ascii="Courier New" w:hAnsi="Courier New" w:cs="Courier New"/>
          <w:b/>
          <w:bCs/>
          <w:noProof/>
        </w:rPr>
        <w:t>0..9</w:t>
      </w:r>
    </w:p>
    <w:p w14:paraId="6C7CE31A" w14:textId="7BA14515" w:rsidR="00D72837" w:rsidRPr="00D72837" w:rsidRDefault="001B55A4">
      <w:pPr>
        <w:pStyle w:val="ListParagraph"/>
        <w:numPr>
          <w:ilvl w:val="0"/>
          <w:numId w:val="4"/>
        </w:numPr>
        <w:rPr>
          <w:b/>
          <w:bCs/>
        </w:rPr>
      </w:pPr>
      <w:r>
        <w:t xml:space="preserve">For </w:t>
      </w:r>
      <w:proofErr w:type="gramStart"/>
      <w:r>
        <w:t>example</w:t>
      </w:r>
      <w:proofErr w:type="gramEnd"/>
      <w:r>
        <w:t xml:space="preserve"> </w:t>
      </w:r>
      <w:r>
        <w:rPr>
          <w:rFonts w:ascii="Courier New" w:hAnsi="Courier New" w:cs="Courier New"/>
          <w:noProof/>
        </w:rPr>
        <w:t>S9</w:t>
      </w:r>
      <w:r>
        <w:t xml:space="preserve"> is the biggest sheet, </w:t>
      </w:r>
      <w:r w:rsidRPr="001B55A4">
        <w:rPr>
          <w:rFonts w:ascii="Courier New" w:hAnsi="Courier New" w:cs="Courier New"/>
          <w:noProof/>
        </w:rPr>
        <w:t>C</w:t>
      </w:r>
      <w:r>
        <w:rPr>
          <w:rFonts w:ascii="Courier New" w:hAnsi="Courier New" w:cs="Courier New"/>
          <w:noProof/>
        </w:rPr>
        <w:t>9</w:t>
      </w:r>
      <w:r>
        <w:t xml:space="preserve"> is the biggest cow, but that does not mean these </w:t>
      </w:r>
      <w:r w:rsidRPr="00D72837">
        <w:rPr>
          <w:b/>
          <w:bCs/>
        </w:rPr>
        <w:t>two have the same size</w:t>
      </w:r>
    </w:p>
    <w:p w14:paraId="044D4984" w14:textId="583BEF66" w:rsidR="001B55A4" w:rsidRDefault="001B55A4">
      <w:pPr>
        <w:pStyle w:val="ListParagraph"/>
        <w:numPr>
          <w:ilvl w:val="0"/>
          <w:numId w:val="4"/>
        </w:numPr>
      </w:pPr>
      <w:r>
        <w:t xml:space="preserve">Also, for example </w:t>
      </w:r>
      <w:r>
        <w:rPr>
          <w:rFonts w:ascii="Courier New" w:hAnsi="Courier New" w:cs="Courier New"/>
          <w:noProof/>
        </w:rPr>
        <w:t>A9</w:t>
      </w:r>
      <w:r>
        <w:t xml:space="preserve"> means </w:t>
      </w:r>
      <w:r w:rsidR="00D72837" w:rsidRPr="00D72837">
        <w:rPr>
          <w:b/>
          <w:bCs/>
          <w:lang w:val="bg-BG"/>
        </w:rPr>
        <w:t>"</w:t>
      </w:r>
      <w:r w:rsidRPr="00D72837">
        <w:rPr>
          <w:b/>
          <w:bCs/>
        </w:rPr>
        <w:t xml:space="preserve">some kind of </w:t>
      </w:r>
      <w:proofErr w:type="gramStart"/>
      <w:r w:rsidRPr="00D72837">
        <w:rPr>
          <w:b/>
          <w:bCs/>
        </w:rPr>
        <w:t>a cattle</w:t>
      </w:r>
      <w:proofErr w:type="gramEnd"/>
      <w:r w:rsidRPr="00D72837">
        <w:rPr>
          <w:b/>
          <w:bCs/>
        </w:rPr>
        <w:t xml:space="preserve"> with code A and size 9</w:t>
      </w:r>
      <w:r w:rsidR="00D72837" w:rsidRPr="00D72837">
        <w:rPr>
          <w:b/>
          <w:bCs/>
          <w:lang w:val="bg-BG"/>
        </w:rPr>
        <w:t>"</w:t>
      </w:r>
    </w:p>
    <w:p w14:paraId="61B37FD9" w14:textId="77777777" w:rsidR="001B55A4" w:rsidRDefault="001B55A4" w:rsidP="001B55A4">
      <w:r>
        <w:t>You need to read all cattle input and sort out all the input in three corresponding lists, one for each cattle type:</w:t>
      </w:r>
    </w:p>
    <w:p w14:paraId="38C676D1" w14:textId="74E420A6" w:rsidR="001B55A4" w:rsidRDefault="001B55A4">
      <w:pPr>
        <w:pStyle w:val="ListParagraph"/>
        <w:numPr>
          <w:ilvl w:val="0"/>
          <w:numId w:val="4"/>
        </w:numPr>
      </w:pPr>
      <w:r>
        <w:t xml:space="preserve">List </w:t>
      </w:r>
      <w:r w:rsidR="007866D2">
        <w:t>with</w:t>
      </w:r>
      <w:r>
        <w:t xml:space="preserve"> all the cows</w:t>
      </w:r>
    </w:p>
    <w:p w14:paraId="06940F48" w14:textId="6EC58167" w:rsidR="001B55A4" w:rsidRDefault="001B55A4">
      <w:pPr>
        <w:pStyle w:val="ListParagraph"/>
        <w:numPr>
          <w:ilvl w:val="0"/>
          <w:numId w:val="4"/>
        </w:numPr>
      </w:pPr>
      <w:r>
        <w:t xml:space="preserve">List </w:t>
      </w:r>
      <w:r w:rsidR="007866D2">
        <w:t>with</w:t>
      </w:r>
      <w:r>
        <w:t xml:space="preserve"> all the </w:t>
      </w:r>
      <w:r w:rsidR="001B61E0">
        <w:t>sheep</w:t>
      </w:r>
    </w:p>
    <w:p w14:paraId="2542DC81" w14:textId="2A024B6C" w:rsidR="001B55A4" w:rsidRDefault="001B55A4">
      <w:pPr>
        <w:pStyle w:val="ListParagraph"/>
        <w:numPr>
          <w:ilvl w:val="0"/>
          <w:numId w:val="4"/>
        </w:numPr>
      </w:pPr>
      <w:r>
        <w:t xml:space="preserve">List of everything else, which is not a cow of a </w:t>
      </w:r>
      <w:proofErr w:type="gramStart"/>
      <w:r>
        <w:t>goat</w:t>
      </w:r>
      <w:proofErr w:type="gramEnd"/>
    </w:p>
    <w:p w14:paraId="2E88B017" w14:textId="793BE3D4" w:rsidR="001B55A4" w:rsidRDefault="001D49C1" w:rsidP="001B55A4">
      <w:r>
        <w:t>In addition</w:t>
      </w:r>
      <w:r w:rsidR="001B55A4">
        <w:t xml:space="preserve">, you need to </w:t>
      </w:r>
      <w:r>
        <w:t xml:space="preserve">calculate the average size in each list: </w:t>
      </w:r>
      <w:r w:rsidRPr="00D72837">
        <w:rPr>
          <w:b/>
          <w:bCs/>
        </w:rPr>
        <w:t xml:space="preserve">sum the </w:t>
      </w:r>
      <w:r w:rsidR="001B55A4" w:rsidRPr="00D72837">
        <w:rPr>
          <w:b/>
          <w:bCs/>
        </w:rPr>
        <w:t>total size</w:t>
      </w:r>
      <w:r w:rsidRPr="00D72837">
        <w:rPr>
          <w:b/>
          <w:bCs/>
        </w:rPr>
        <w:t>s</w:t>
      </w:r>
      <w:r w:rsidR="001B55A4" w:rsidRPr="00D72837">
        <w:rPr>
          <w:b/>
          <w:bCs/>
        </w:rPr>
        <w:t xml:space="preserve"> of these lists</w:t>
      </w:r>
      <w:r w:rsidR="001B55A4">
        <w:t xml:space="preserve"> (sum of each corresponding cattle type size, </w:t>
      </w:r>
      <w:proofErr w:type="gramStart"/>
      <w:r w:rsidR="001B55A4">
        <w:t>and also</w:t>
      </w:r>
      <w:proofErr w:type="gramEnd"/>
      <w:r w:rsidR="001B55A4">
        <w:t xml:space="preserve"> all the other unknowns), and </w:t>
      </w:r>
      <w:r>
        <w:t>then divide by the list count</w:t>
      </w:r>
      <w:r w:rsidR="001B55A4">
        <w:t>.</w:t>
      </w:r>
    </w:p>
    <w:p w14:paraId="305EAAD9" w14:textId="2CA2CCEC" w:rsidR="001D49C1" w:rsidRPr="00C4655F" w:rsidRDefault="001D49C1" w:rsidP="001D49C1">
      <w:pPr>
        <w:rPr>
          <w:b/>
          <w:bCs/>
          <w:u w:val="single"/>
        </w:rPr>
      </w:pPr>
      <w:r w:rsidRPr="00C4655F">
        <w:rPr>
          <w:b/>
          <w:bCs/>
          <w:u w:val="single"/>
        </w:rPr>
        <w:t>Hint:</w:t>
      </w:r>
    </w:p>
    <w:p w14:paraId="5AFA0248" w14:textId="542C20CA" w:rsidR="001B55A4" w:rsidRDefault="001D49C1">
      <w:pPr>
        <w:pStyle w:val="ListParagraph"/>
        <w:numPr>
          <w:ilvl w:val="0"/>
          <w:numId w:val="3"/>
        </w:numPr>
        <w:spacing w:before="0" w:after="0" w:line="240" w:lineRule="auto"/>
      </w:pPr>
      <w:r>
        <w:t xml:space="preserve">You can determine </w:t>
      </w:r>
      <w:r w:rsidRPr="009D3D1A">
        <w:rPr>
          <w:b/>
          <w:bCs/>
        </w:rPr>
        <w:t>the</w:t>
      </w:r>
      <w:r w:rsidR="009F1A62" w:rsidRPr="009D3D1A">
        <w:rPr>
          <w:b/>
          <w:bCs/>
        </w:rPr>
        <w:t xml:space="preserve"> expected</w:t>
      </w:r>
      <w:r w:rsidRPr="009D3D1A">
        <w:rPr>
          <w:b/>
          <w:bCs/>
        </w:rPr>
        <w:t xml:space="preserve"> output</w:t>
      </w:r>
      <w:r>
        <w:t xml:space="preserve"> format by </w:t>
      </w:r>
      <w:r w:rsidRPr="009D3D1A">
        <w:rPr>
          <w:b/>
          <w:bCs/>
        </w:rPr>
        <w:t xml:space="preserve">looking at the </w:t>
      </w:r>
      <w:r w:rsidR="00D72837">
        <w:rPr>
          <w:b/>
          <w:bCs/>
          <w:lang w:val="bg-BG"/>
        </w:rPr>
        <w:t>"</w:t>
      </w:r>
      <w:r w:rsidRPr="009D3D1A">
        <w:rPr>
          <w:b/>
          <w:bCs/>
        </w:rPr>
        <w:t>Output</w:t>
      </w:r>
      <w:r w:rsidR="00D72837">
        <w:rPr>
          <w:b/>
          <w:bCs/>
          <w:lang w:val="bg-BG"/>
        </w:rPr>
        <w:t>"</w:t>
      </w:r>
      <w:r w:rsidRPr="009D3D1A">
        <w:rPr>
          <w:b/>
          <w:bCs/>
        </w:rPr>
        <w:t xml:space="preserve"> column</w:t>
      </w:r>
      <w:r w:rsidR="009F1A62" w:rsidRPr="009D3D1A">
        <w:rPr>
          <w:b/>
          <w:bCs/>
        </w:rPr>
        <w:t>s</w:t>
      </w:r>
      <w:r w:rsidR="009F1A62">
        <w:t xml:space="preserve"> in the examples </w:t>
      </w:r>
      <w:r>
        <w:t>below.</w:t>
      </w:r>
    </w:p>
    <w:p w14:paraId="05CEDF1B" w14:textId="77777777" w:rsidR="00D72837" w:rsidRDefault="009F1A62">
      <w:pPr>
        <w:pStyle w:val="ListParagraph"/>
        <w:numPr>
          <w:ilvl w:val="0"/>
          <w:numId w:val="3"/>
        </w:numPr>
        <w:spacing w:before="0" w:after="0" w:line="240" w:lineRule="auto"/>
      </w:pPr>
      <w:r>
        <w:t xml:space="preserve">There will be </w:t>
      </w:r>
      <w:r w:rsidRPr="009F1A62">
        <w:rPr>
          <w:b/>
          <w:bCs/>
        </w:rPr>
        <w:t>at least one animal</w:t>
      </w:r>
      <w:r>
        <w:t xml:space="preserve"> in the input, but you must handle the cases, </w:t>
      </w:r>
      <w:r w:rsidR="009D3D1A">
        <w:t xml:space="preserve">where some of the lists will be zero. </w:t>
      </w:r>
    </w:p>
    <w:p w14:paraId="6E3A54E6" w14:textId="6C51D324" w:rsidR="009F1A62" w:rsidRPr="00D72837" w:rsidRDefault="009D3D1A" w:rsidP="00D72837">
      <w:pPr>
        <w:pStyle w:val="ListParagraph"/>
        <w:spacing w:before="0" w:after="0" w:line="240" w:lineRule="auto"/>
        <w:rPr>
          <w:lang w:val="bg-BG"/>
        </w:rPr>
      </w:pPr>
      <w:r>
        <w:t>Look at the examples below for details</w:t>
      </w:r>
      <w:r w:rsidR="00D72837">
        <w:rPr>
          <w:lang w:val="bg-BG"/>
        </w:rPr>
        <w:t>.</w:t>
      </w:r>
    </w:p>
    <w:p w14:paraId="6EE0BACC" w14:textId="77777777" w:rsidR="001B55A4" w:rsidRDefault="001B55A4" w:rsidP="001B55A4">
      <w:pPr>
        <w:pStyle w:val="Heading3"/>
      </w:pPr>
      <w:r>
        <w:t>Examples</w:t>
      </w:r>
    </w:p>
    <w:tbl>
      <w:tblPr>
        <w:tblStyle w:val="TableGrid1"/>
        <w:tblW w:w="1061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34"/>
        <w:gridCol w:w="5245"/>
        <w:gridCol w:w="2835"/>
      </w:tblGrid>
      <w:tr w:rsidR="00382F8D" w14:paraId="28E04EB3" w14:textId="77777777" w:rsidTr="00D72837">
        <w:trPr>
          <w:trHeight w:val="257"/>
        </w:trPr>
        <w:tc>
          <w:tcPr>
            <w:tcW w:w="2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3D8C9E" w14:textId="77777777" w:rsidR="00382F8D" w:rsidRPr="00D94314" w:rsidRDefault="00382F8D" w:rsidP="00210558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 xml:space="preserve">Input 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486E41" w14:textId="77777777" w:rsidR="00382F8D" w:rsidRPr="00D94314" w:rsidRDefault="00382F8D" w:rsidP="00210558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>Out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CBA79D2" w14:textId="77777777" w:rsidR="00382F8D" w:rsidRPr="00D94314" w:rsidRDefault="00382F8D" w:rsidP="0021055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Explanation</w:t>
            </w:r>
          </w:p>
        </w:tc>
      </w:tr>
      <w:tr w:rsidR="00382F8D" w14:paraId="33BF53CE" w14:textId="77777777" w:rsidTr="00D72837">
        <w:trPr>
          <w:trHeight w:val="257"/>
        </w:trPr>
        <w:tc>
          <w:tcPr>
            <w:tcW w:w="2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37E199" w14:textId="77777777" w:rsidR="00382F8D" w:rsidRPr="00D94314" w:rsidRDefault="00382F8D" w:rsidP="00210558">
            <w:pPr>
              <w:spacing w:before="0" w:after="0"/>
              <w:rPr>
                <w:rFonts w:ascii="Consolas" w:hAnsi="Consolas"/>
                <w:noProof/>
              </w:rPr>
            </w:pPr>
            <w:r w:rsidRPr="00DE4E99">
              <w:rPr>
                <w:rFonts w:ascii="Consolas" w:hAnsi="Consolas"/>
                <w:noProof/>
              </w:rPr>
              <w:t>S3 C4 G6 B1 K3 Z9 S5 C7 S8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96AB57" w14:textId="77777777" w:rsidR="009D07E2" w:rsidRPr="009D07E2" w:rsidRDefault="009D07E2" w:rsidP="009D07E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D07E2">
              <w:rPr>
                <w:rFonts w:ascii="Consolas" w:hAnsi="Consolas"/>
                <w:bCs/>
                <w:noProof/>
              </w:rPr>
              <w:t>2 cows: C4 C7 with avg. size 5.50</w:t>
            </w:r>
          </w:p>
          <w:p w14:paraId="2137FB8E" w14:textId="77777777" w:rsidR="009D07E2" w:rsidRPr="009D07E2" w:rsidRDefault="009D07E2" w:rsidP="009D07E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D07E2">
              <w:rPr>
                <w:rFonts w:ascii="Consolas" w:hAnsi="Consolas"/>
                <w:bCs/>
                <w:noProof/>
              </w:rPr>
              <w:t>3 sheep: S3 S5 S8 with avg. size 5.33</w:t>
            </w:r>
          </w:p>
          <w:p w14:paraId="66219FE8" w14:textId="7BBA3AA3" w:rsidR="00382F8D" w:rsidRPr="007913A5" w:rsidRDefault="009D07E2" w:rsidP="009D07E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D07E2">
              <w:rPr>
                <w:rFonts w:ascii="Consolas" w:hAnsi="Consolas"/>
                <w:bCs/>
                <w:noProof/>
              </w:rPr>
              <w:t>4 others: G6 B1 K3 Z9 with avg. size 4.7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0701B" w14:textId="77777777" w:rsidR="00382F8D" w:rsidRDefault="00382F8D" w:rsidP="00210558">
            <w:r>
              <w:t xml:space="preserve">While reading the input, we detect respectively the cows, </w:t>
            </w:r>
            <w:proofErr w:type="gramStart"/>
            <w:r>
              <w:t>sheep</w:t>
            </w:r>
            <w:proofErr w:type="gramEnd"/>
            <w:r>
              <w:t xml:space="preserve"> and others, and split them across the three lists.</w:t>
            </w:r>
          </w:p>
          <w:p w14:paraId="32D99A12" w14:textId="77777777" w:rsidR="00382F8D" w:rsidRDefault="00382F8D" w:rsidP="00210558">
            <w:r>
              <w:t xml:space="preserve">The total size of all cows is 4+7 = 11, divided by two it makes 5.5 average size for the </w:t>
            </w:r>
            <w:proofErr w:type="gramStart"/>
            <w:r>
              <w:t>cows;</w:t>
            </w:r>
            <w:proofErr w:type="gramEnd"/>
          </w:p>
          <w:p w14:paraId="60F86B58" w14:textId="77777777" w:rsidR="00382F8D" w:rsidRDefault="00382F8D" w:rsidP="00210558">
            <w:r>
              <w:t xml:space="preserve">The total size of all sheep is 3+5+8 = 16, divided by total of 3 sheep makes average of </w:t>
            </w:r>
            <w:proofErr w:type="gramStart"/>
            <w:r>
              <w:t>5.33;</w:t>
            </w:r>
            <w:proofErr w:type="gramEnd"/>
          </w:p>
          <w:p w14:paraId="353B01C3" w14:textId="77777777" w:rsidR="00382F8D" w:rsidRPr="00994000" w:rsidRDefault="00382F8D" w:rsidP="00210558">
            <w:r>
              <w:t xml:space="preserve">The total size of all others is 6+1+3+9 = 19, divided by 4 </w:t>
            </w:r>
            <w:r>
              <w:lastRenderedPageBreak/>
              <w:t>other cattle makes average of 4.75.</w:t>
            </w:r>
          </w:p>
        </w:tc>
      </w:tr>
    </w:tbl>
    <w:p w14:paraId="4DFEE7FE" w14:textId="77777777" w:rsidR="00382F8D" w:rsidRDefault="00382F8D" w:rsidP="00382F8D">
      <w:pPr>
        <w:rPr>
          <w:lang w:val="bg-BG"/>
        </w:rPr>
      </w:pPr>
    </w:p>
    <w:tbl>
      <w:tblPr>
        <w:tblStyle w:val="TableGrid1"/>
        <w:tblW w:w="1061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34"/>
        <w:gridCol w:w="5245"/>
        <w:gridCol w:w="2835"/>
      </w:tblGrid>
      <w:tr w:rsidR="003B7536" w14:paraId="19436FA3" w14:textId="77777777" w:rsidTr="00D72837">
        <w:trPr>
          <w:trHeight w:val="257"/>
        </w:trPr>
        <w:tc>
          <w:tcPr>
            <w:tcW w:w="2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4258B3" w14:textId="77777777" w:rsidR="003B7536" w:rsidRPr="00D94314" w:rsidRDefault="003B7536" w:rsidP="00210558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 xml:space="preserve">Input 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51AA09" w14:textId="77777777" w:rsidR="003B7536" w:rsidRPr="00D94314" w:rsidRDefault="003B7536" w:rsidP="00210558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>Out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3F50165" w14:textId="77777777" w:rsidR="003B7536" w:rsidRPr="00D94314" w:rsidRDefault="003B7536" w:rsidP="0021055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Explanation</w:t>
            </w:r>
          </w:p>
        </w:tc>
      </w:tr>
      <w:tr w:rsidR="003B7536" w14:paraId="43741215" w14:textId="77777777" w:rsidTr="00D72837">
        <w:trPr>
          <w:trHeight w:val="257"/>
        </w:trPr>
        <w:tc>
          <w:tcPr>
            <w:tcW w:w="2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1E81ED" w14:textId="77777777" w:rsidR="003B7536" w:rsidRPr="00D94314" w:rsidRDefault="003B7536" w:rsidP="00210558">
            <w:pPr>
              <w:spacing w:before="0" w:after="0"/>
              <w:rPr>
                <w:rFonts w:ascii="Consolas" w:hAnsi="Consolas"/>
                <w:noProof/>
              </w:rPr>
            </w:pPr>
            <w:r w:rsidRPr="00382F8D">
              <w:rPr>
                <w:rFonts w:ascii="Consolas" w:hAnsi="Consolas"/>
                <w:noProof/>
              </w:rPr>
              <w:t>C5 C4 C3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B4666" w14:textId="77777777" w:rsidR="003B7536" w:rsidRPr="009D07E2" w:rsidRDefault="003B7536" w:rsidP="0021055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</w:t>
            </w:r>
            <w:r w:rsidRPr="009D07E2">
              <w:rPr>
                <w:rFonts w:ascii="Consolas" w:hAnsi="Consolas"/>
                <w:bCs/>
                <w:noProof/>
              </w:rPr>
              <w:t xml:space="preserve"> cows: C5 C4 C3 with avg. size 4.00</w:t>
            </w:r>
          </w:p>
          <w:p w14:paraId="6A78A712" w14:textId="77777777" w:rsidR="003B7536" w:rsidRPr="009D07E2" w:rsidRDefault="003B7536" w:rsidP="0021055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no</w:t>
            </w:r>
            <w:r w:rsidRPr="009D07E2">
              <w:rPr>
                <w:rFonts w:ascii="Consolas" w:hAnsi="Consolas"/>
                <w:bCs/>
                <w:noProof/>
              </w:rPr>
              <w:t xml:space="preserve"> sheep</w:t>
            </w:r>
            <w:r>
              <w:rPr>
                <w:rFonts w:ascii="Consolas" w:hAnsi="Consolas"/>
                <w:bCs/>
                <w:noProof/>
              </w:rPr>
              <w:t>!</w:t>
            </w:r>
          </w:p>
          <w:p w14:paraId="31AE4CA9" w14:textId="77777777" w:rsidR="003B7536" w:rsidRPr="007913A5" w:rsidRDefault="003B7536" w:rsidP="0021055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no</w:t>
            </w:r>
            <w:r w:rsidRPr="009D07E2">
              <w:rPr>
                <w:rFonts w:ascii="Consolas" w:hAnsi="Consolas"/>
                <w:bCs/>
                <w:noProof/>
              </w:rPr>
              <w:t xml:space="preserve"> others</w:t>
            </w:r>
            <w:r>
              <w:rPr>
                <w:rFonts w:ascii="Consolas" w:hAnsi="Consolas"/>
                <w:bCs/>
                <w:noProof/>
              </w:rPr>
              <w:t>!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FB12F" w14:textId="77777777" w:rsidR="003B7536" w:rsidRDefault="003B7536" w:rsidP="00210558">
            <w:r>
              <w:t xml:space="preserve">The total size of all cows is 5+4+3 = 12, divided by 3 it makes 4.00 average size for the </w:t>
            </w:r>
            <w:proofErr w:type="gramStart"/>
            <w:r>
              <w:t>cows;</w:t>
            </w:r>
            <w:proofErr w:type="gramEnd"/>
          </w:p>
          <w:p w14:paraId="02FD1DFD" w14:textId="77777777" w:rsidR="003B7536" w:rsidRDefault="003B7536" w:rsidP="0021055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t>No sheep or other animals, so the other two lists are empty.</w:t>
            </w:r>
          </w:p>
        </w:tc>
      </w:tr>
    </w:tbl>
    <w:p w14:paraId="113BDAB7" w14:textId="77777777" w:rsidR="003B7536" w:rsidRDefault="003B7536" w:rsidP="00382F8D">
      <w:pPr>
        <w:rPr>
          <w:lang w:val="bg-BG"/>
        </w:rPr>
      </w:pPr>
    </w:p>
    <w:p w14:paraId="47917215" w14:textId="77777777" w:rsidR="003B7536" w:rsidRDefault="003B7536" w:rsidP="00382F8D">
      <w:pPr>
        <w:rPr>
          <w:lang w:val="bg-BG"/>
        </w:rPr>
      </w:pPr>
    </w:p>
    <w:tbl>
      <w:tblPr>
        <w:tblStyle w:val="TableGrid1"/>
        <w:tblW w:w="1061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77"/>
        <w:gridCol w:w="6237"/>
      </w:tblGrid>
      <w:tr w:rsidR="00382F8D" w14:paraId="6094887C" w14:textId="77777777" w:rsidTr="00210558">
        <w:trPr>
          <w:trHeight w:val="257"/>
        </w:trPr>
        <w:tc>
          <w:tcPr>
            <w:tcW w:w="4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16D32A" w14:textId="77777777" w:rsidR="00382F8D" w:rsidRPr="00D94314" w:rsidRDefault="00382F8D" w:rsidP="00210558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 xml:space="preserve">Input 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AFCE92" w14:textId="77777777" w:rsidR="00382F8D" w:rsidRPr="00D94314" w:rsidRDefault="00382F8D" w:rsidP="00210558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>Output</w:t>
            </w:r>
          </w:p>
        </w:tc>
      </w:tr>
      <w:tr w:rsidR="00382F8D" w14:paraId="4E7C0BC9" w14:textId="77777777" w:rsidTr="00210558">
        <w:trPr>
          <w:trHeight w:val="257"/>
        </w:trPr>
        <w:tc>
          <w:tcPr>
            <w:tcW w:w="4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44E7E5" w14:textId="77777777" w:rsidR="00382F8D" w:rsidRPr="00D94314" w:rsidRDefault="00382F8D" w:rsidP="00210558">
            <w:pPr>
              <w:spacing w:before="0" w:after="0"/>
              <w:rPr>
                <w:rFonts w:ascii="Consolas" w:hAnsi="Consolas"/>
                <w:noProof/>
              </w:rPr>
            </w:pPr>
            <w:r w:rsidRPr="00382F8D">
              <w:rPr>
                <w:rFonts w:ascii="Consolas" w:hAnsi="Consolas"/>
                <w:noProof/>
              </w:rPr>
              <w:t>C5 S3 G3 C4 C3 D3 C0 G6 C8 S9 B0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3E68A8" w14:textId="77777777" w:rsidR="009D07E2" w:rsidRPr="009D07E2" w:rsidRDefault="009D07E2" w:rsidP="009D07E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D07E2">
              <w:rPr>
                <w:rFonts w:ascii="Consolas" w:hAnsi="Consolas"/>
                <w:bCs/>
                <w:noProof/>
              </w:rPr>
              <w:t>5 cows: C5 C4 C3 C0 C8 with avg. size 4.00</w:t>
            </w:r>
          </w:p>
          <w:p w14:paraId="3D41E5B9" w14:textId="77777777" w:rsidR="009D07E2" w:rsidRPr="009D07E2" w:rsidRDefault="009D07E2" w:rsidP="009D07E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D07E2">
              <w:rPr>
                <w:rFonts w:ascii="Consolas" w:hAnsi="Consolas"/>
                <w:bCs/>
                <w:noProof/>
              </w:rPr>
              <w:t>2 sheep: S3 S9 with avg. size 6.00</w:t>
            </w:r>
          </w:p>
          <w:p w14:paraId="7E2AE40F" w14:textId="2416CB3E" w:rsidR="00382F8D" w:rsidRPr="007913A5" w:rsidRDefault="009D07E2" w:rsidP="009D07E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D07E2">
              <w:rPr>
                <w:rFonts w:ascii="Consolas" w:hAnsi="Consolas"/>
                <w:bCs/>
                <w:noProof/>
              </w:rPr>
              <w:t>4 others: G3 D3 G6 B0 with avg. size 3.00</w:t>
            </w:r>
          </w:p>
        </w:tc>
      </w:tr>
    </w:tbl>
    <w:p w14:paraId="461ABC42" w14:textId="37E11300" w:rsidR="00B83893" w:rsidRDefault="00B83893" w:rsidP="00B83893">
      <w:pPr>
        <w:pStyle w:val="Heading3"/>
      </w:pPr>
    </w:p>
    <w:p w14:paraId="7984060A" w14:textId="77777777" w:rsidR="009F1A62" w:rsidRPr="009F1A62" w:rsidRDefault="009F1A62" w:rsidP="009F1A62"/>
    <w:sectPr w:rsidR="009F1A62" w:rsidRPr="009F1A62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344214" w14:textId="77777777" w:rsidR="009366D8" w:rsidRDefault="009366D8" w:rsidP="008068A2">
      <w:pPr>
        <w:spacing w:after="0" w:line="240" w:lineRule="auto"/>
      </w:pPr>
      <w:r>
        <w:separator/>
      </w:r>
    </w:p>
  </w:endnote>
  <w:endnote w:type="continuationSeparator" w:id="0">
    <w:p w14:paraId="2B2C00B8" w14:textId="77777777" w:rsidR="009366D8" w:rsidRDefault="009366D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C09231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8411B3" w:rsidRPr="008411B3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" filled="f" stroked="f">
              <v:textbox inset=".5mm,1.2mm,.5mm,.5mm">
                <w:txbxContent>
                  <w:p w14:paraId="3391EAE8" w14:textId="6C09231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8411B3" w:rsidRPr="008411B3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2E3EB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9E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9E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" filled="f" stroked="f" strokeweight=".5pt">
              <v:textbox inset="0,0,0,0">
                <w:txbxContent>
                  <w:p w14:paraId="5A7AC5E3" w14:textId="022E3EB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9E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9E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ACAFEB" w14:textId="77777777" w:rsidR="009366D8" w:rsidRDefault="009366D8" w:rsidP="008068A2">
      <w:pPr>
        <w:spacing w:after="0" w:line="240" w:lineRule="auto"/>
      </w:pPr>
      <w:r>
        <w:separator/>
      </w:r>
    </w:p>
  </w:footnote>
  <w:footnote w:type="continuationSeparator" w:id="0">
    <w:p w14:paraId="06F3051C" w14:textId="77777777" w:rsidR="009366D8" w:rsidRDefault="009366D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5B54BDB"/>
    <w:multiLevelType w:val="hybridMultilevel"/>
    <w:tmpl w:val="1D464F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D901A1"/>
    <w:multiLevelType w:val="multilevel"/>
    <w:tmpl w:val="A9E40BD8"/>
    <w:styleLink w:val="CurrentList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9BF05CD"/>
    <w:multiLevelType w:val="hybridMultilevel"/>
    <w:tmpl w:val="97FC3D5C"/>
    <w:lvl w:ilvl="0" w:tplc="61848FEA">
      <w:start w:val="3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222" w:hanging="360"/>
      </w:pPr>
    </w:lvl>
    <w:lvl w:ilvl="2" w:tplc="0402001B" w:tentative="1">
      <w:start w:val="1"/>
      <w:numFmt w:val="lowerRoman"/>
      <w:lvlText w:val="%3."/>
      <w:lvlJc w:val="right"/>
      <w:pPr>
        <w:ind w:left="1942" w:hanging="180"/>
      </w:pPr>
    </w:lvl>
    <w:lvl w:ilvl="3" w:tplc="0402000F" w:tentative="1">
      <w:start w:val="1"/>
      <w:numFmt w:val="decimal"/>
      <w:lvlText w:val="%4."/>
      <w:lvlJc w:val="left"/>
      <w:pPr>
        <w:ind w:left="2662" w:hanging="360"/>
      </w:pPr>
    </w:lvl>
    <w:lvl w:ilvl="4" w:tplc="04020019" w:tentative="1">
      <w:start w:val="1"/>
      <w:numFmt w:val="lowerLetter"/>
      <w:lvlText w:val="%5."/>
      <w:lvlJc w:val="left"/>
      <w:pPr>
        <w:ind w:left="3382" w:hanging="360"/>
      </w:pPr>
    </w:lvl>
    <w:lvl w:ilvl="5" w:tplc="0402001B" w:tentative="1">
      <w:start w:val="1"/>
      <w:numFmt w:val="lowerRoman"/>
      <w:lvlText w:val="%6."/>
      <w:lvlJc w:val="right"/>
      <w:pPr>
        <w:ind w:left="4102" w:hanging="180"/>
      </w:pPr>
    </w:lvl>
    <w:lvl w:ilvl="6" w:tplc="0402000F" w:tentative="1">
      <w:start w:val="1"/>
      <w:numFmt w:val="decimal"/>
      <w:lvlText w:val="%7."/>
      <w:lvlJc w:val="left"/>
      <w:pPr>
        <w:ind w:left="4822" w:hanging="360"/>
      </w:pPr>
    </w:lvl>
    <w:lvl w:ilvl="7" w:tplc="04020019" w:tentative="1">
      <w:start w:val="1"/>
      <w:numFmt w:val="lowerLetter"/>
      <w:lvlText w:val="%8."/>
      <w:lvlJc w:val="left"/>
      <w:pPr>
        <w:ind w:left="5542" w:hanging="360"/>
      </w:pPr>
    </w:lvl>
    <w:lvl w:ilvl="8" w:tplc="0402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46FA1BEA"/>
    <w:multiLevelType w:val="hybridMultilevel"/>
    <w:tmpl w:val="D40679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6740074">
    <w:abstractNumId w:val="0"/>
  </w:num>
  <w:num w:numId="2" w16cid:durableId="847594413">
    <w:abstractNumId w:val="2"/>
  </w:num>
  <w:num w:numId="3" w16cid:durableId="1324967302">
    <w:abstractNumId w:val="1"/>
  </w:num>
  <w:num w:numId="4" w16cid:durableId="686369443">
    <w:abstractNumId w:val="4"/>
  </w:num>
  <w:num w:numId="5" w16cid:durableId="1870410199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Y1NjA3MzI2MzVW0lEKTi0uzszPAykwqwUA771FzCwAAAA="/>
  </w:docVars>
  <w:rsids>
    <w:rsidRoot w:val="008068A2"/>
    <w:rsid w:val="000006BB"/>
    <w:rsid w:val="00002C1C"/>
    <w:rsid w:val="00006F6E"/>
    <w:rsid w:val="00007044"/>
    <w:rsid w:val="0001451E"/>
    <w:rsid w:val="00023DC6"/>
    <w:rsid w:val="00025F04"/>
    <w:rsid w:val="00043F31"/>
    <w:rsid w:val="00064D15"/>
    <w:rsid w:val="0008559D"/>
    <w:rsid w:val="00086727"/>
    <w:rsid w:val="0009209B"/>
    <w:rsid w:val="000A6794"/>
    <w:rsid w:val="000B39E6"/>
    <w:rsid w:val="000B56F0"/>
    <w:rsid w:val="000C5361"/>
    <w:rsid w:val="000D4BBB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55A4"/>
    <w:rsid w:val="001B61E0"/>
    <w:rsid w:val="001B7060"/>
    <w:rsid w:val="001C1FCD"/>
    <w:rsid w:val="001D2464"/>
    <w:rsid w:val="001D49C1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CCE"/>
    <w:rsid w:val="002819B5"/>
    <w:rsid w:val="002853F4"/>
    <w:rsid w:val="00285C46"/>
    <w:rsid w:val="002A2D2D"/>
    <w:rsid w:val="002C539D"/>
    <w:rsid w:val="002C71C6"/>
    <w:rsid w:val="002D07CA"/>
    <w:rsid w:val="002D6390"/>
    <w:rsid w:val="002E0E30"/>
    <w:rsid w:val="00305122"/>
    <w:rsid w:val="003230CF"/>
    <w:rsid w:val="0033212E"/>
    <w:rsid w:val="0033490F"/>
    <w:rsid w:val="00351FF4"/>
    <w:rsid w:val="00380A57"/>
    <w:rsid w:val="003817EF"/>
    <w:rsid w:val="00382A45"/>
    <w:rsid w:val="00382F8D"/>
    <w:rsid w:val="003A1601"/>
    <w:rsid w:val="003A33F9"/>
    <w:rsid w:val="003A5602"/>
    <w:rsid w:val="003B0278"/>
    <w:rsid w:val="003B1846"/>
    <w:rsid w:val="003B6A53"/>
    <w:rsid w:val="003B7536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76FC8"/>
    <w:rsid w:val="00491748"/>
    <w:rsid w:val="004A6A89"/>
    <w:rsid w:val="004A7581"/>
    <w:rsid w:val="004A7E77"/>
    <w:rsid w:val="004B0253"/>
    <w:rsid w:val="004C0A80"/>
    <w:rsid w:val="004D03E1"/>
    <w:rsid w:val="004D29A9"/>
    <w:rsid w:val="004D6CD2"/>
    <w:rsid w:val="004E0D4F"/>
    <w:rsid w:val="004E4C1E"/>
    <w:rsid w:val="0050017E"/>
    <w:rsid w:val="0050337B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6BE4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7364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00E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57A5"/>
    <w:rsid w:val="00766DB6"/>
    <w:rsid w:val="00774E44"/>
    <w:rsid w:val="007825AA"/>
    <w:rsid w:val="00785258"/>
    <w:rsid w:val="007866D2"/>
    <w:rsid w:val="00791F02"/>
    <w:rsid w:val="0079324A"/>
    <w:rsid w:val="00794EEE"/>
    <w:rsid w:val="007A635E"/>
    <w:rsid w:val="007B3686"/>
    <w:rsid w:val="007C2C37"/>
    <w:rsid w:val="007C3E81"/>
    <w:rsid w:val="007C42AC"/>
    <w:rsid w:val="007D065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1C2"/>
    <w:rsid w:val="00836CA4"/>
    <w:rsid w:val="008411B3"/>
    <w:rsid w:val="0085184F"/>
    <w:rsid w:val="00861625"/>
    <w:rsid w:val="008617B5"/>
    <w:rsid w:val="008633A3"/>
    <w:rsid w:val="00864371"/>
    <w:rsid w:val="00870828"/>
    <w:rsid w:val="0088080B"/>
    <w:rsid w:val="008972A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6D8"/>
    <w:rsid w:val="00941FFF"/>
    <w:rsid w:val="00955691"/>
    <w:rsid w:val="00961157"/>
    <w:rsid w:val="00965C5B"/>
    <w:rsid w:val="0096684B"/>
    <w:rsid w:val="00972C7F"/>
    <w:rsid w:val="00976E46"/>
    <w:rsid w:val="009B156D"/>
    <w:rsid w:val="009B4FB4"/>
    <w:rsid w:val="009C0C39"/>
    <w:rsid w:val="009D07E2"/>
    <w:rsid w:val="009D1805"/>
    <w:rsid w:val="009D3D1A"/>
    <w:rsid w:val="009E1A09"/>
    <w:rsid w:val="009F1A62"/>
    <w:rsid w:val="00A02545"/>
    <w:rsid w:val="00A025E6"/>
    <w:rsid w:val="00A05555"/>
    <w:rsid w:val="00A06D89"/>
    <w:rsid w:val="00A20966"/>
    <w:rsid w:val="00A35790"/>
    <w:rsid w:val="00A35E62"/>
    <w:rsid w:val="00A409C1"/>
    <w:rsid w:val="00A45A89"/>
    <w:rsid w:val="00A47F12"/>
    <w:rsid w:val="00A66DE2"/>
    <w:rsid w:val="00A70227"/>
    <w:rsid w:val="00A847D3"/>
    <w:rsid w:val="00A95BC0"/>
    <w:rsid w:val="00A9759C"/>
    <w:rsid w:val="00AA3772"/>
    <w:rsid w:val="00AB106E"/>
    <w:rsid w:val="00AB2224"/>
    <w:rsid w:val="00AB72B5"/>
    <w:rsid w:val="00AC36D6"/>
    <w:rsid w:val="00AC60FE"/>
    <w:rsid w:val="00AC77AD"/>
    <w:rsid w:val="00AD3214"/>
    <w:rsid w:val="00AE05D3"/>
    <w:rsid w:val="00AE355A"/>
    <w:rsid w:val="00B148DD"/>
    <w:rsid w:val="00B22D2A"/>
    <w:rsid w:val="00B2472A"/>
    <w:rsid w:val="00B567F6"/>
    <w:rsid w:val="00B56DF3"/>
    <w:rsid w:val="00B57A5C"/>
    <w:rsid w:val="00B6185B"/>
    <w:rsid w:val="00B638EB"/>
    <w:rsid w:val="00B63DED"/>
    <w:rsid w:val="00B66C5E"/>
    <w:rsid w:val="00B753E7"/>
    <w:rsid w:val="00B83893"/>
    <w:rsid w:val="00B86AF3"/>
    <w:rsid w:val="00B92035"/>
    <w:rsid w:val="00B9309B"/>
    <w:rsid w:val="00BA0CBF"/>
    <w:rsid w:val="00BA1F40"/>
    <w:rsid w:val="00BA4820"/>
    <w:rsid w:val="00BB05FA"/>
    <w:rsid w:val="00BB5B10"/>
    <w:rsid w:val="00BC56D6"/>
    <w:rsid w:val="00BE399E"/>
    <w:rsid w:val="00BF1775"/>
    <w:rsid w:val="00BF201D"/>
    <w:rsid w:val="00C03512"/>
    <w:rsid w:val="00C0490B"/>
    <w:rsid w:val="00C07904"/>
    <w:rsid w:val="00C121AF"/>
    <w:rsid w:val="00C14C80"/>
    <w:rsid w:val="00C2455A"/>
    <w:rsid w:val="00C27853"/>
    <w:rsid w:val="00C355A5"/>
    <w:rsid w:val="00C43B64"/>
    <w:rsid w:val="00C4655F"/>
    <w:rsid w:val="00C53F37"/>
    <w:rsid w:val="00C5499A"/>
    <w:rsid w:val="00C62A0F"/>
    <w:rsid w:val="00C65C80"/>
    <w:rsid w:val="00C82862"/>
    <w:rsid w:val="00C84E4D"/>
    <w:rsid w:val="00CA2FD0"/>
    <w:rsid w:val="00CB626D"/>
    <w:rsid w:val="00CD5181"/>
    <w:rsid w:val="00CD7485"/>
    <w:rsid w:val="00CE0993"/>
    <w:rsid w:val="00CE2360"/>
    <w:rsid w:val="00CE236C"/>
    <w:rsid w:val="00CF0047"/>
    <w:rsid w:val="00D22895"/>
    <w:rsid w:val="00D3404A"/>
    <w:rsid w:val="00D4354E"/>
    <w:rsid w:val="00D43F69"/>
    <w:rsid w:val="00D50F79"/>
    <w:rsid w:val="00D72837"/>
    <w:rsid w:val="00D73957"/>
    <w:rsid w:val="00D8395C"/>
    <w:rsid w:val="00D910AA"/>
    <w:rsid w:val="00D9401D"/>
    <w:rsid w:val="00DA028F"/>
    <w:rsid w:val="00DC28E6"/>
    <w:rsid w:val="00DC79E8"/>
    <w:rsid w:val="00DD55F0"/>
    <w:rsid w:val="00DD7BB2"/>
    <w:rsid w:val="00DE1B8E"/>
    <w:rsid w:val="00DE4E99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9E3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0971"/>
    <w:rsid w:val="00F0537B"/>
    <w:rsid w:val="00F11DE2"/>
    <w:rsid w:val="00F20B48"/>
    <w:rsid w:val="00F258BA"/>
    <w:rsid w:val="00F27E9C"/>
    <w:rsid w:val="00F33ED3"/>
    <w:rsid w:val="00F41F41"/>
    <w:rsid w:val="00F46918"/>
    <w:rsid w:val="00F46DDE"/>
    <w:rsid w:val="00F655ED"/>
    <w:rsid w:val="00F7033C"/>
    <w:rsid w:val="00F96D0D"/>
    <w:rsid w:val="00F976AD"/>
    <w:rsid w:val="00FA1CEA"/>
    <w:rsid w:val="00FA6461"/>
    <w:rsid w:val="00FC55E2"/>
    <w:rsid w:val="00FD4CC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1A62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B83893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F00971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97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86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2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36/CPlusPlus-Fundamentals-Retake-Exam-17-December-202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file:///Users/donchoangelov/git/Obsidian/Work/Trainings/SoftUni%2003-04.2022/Materials%20Fundamentals/13.%20Exam%20Retake/2023-2/01%20-%20Min+Max+Average/Description/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file:///Users/donchoangelov/git/Obsidian/Work/Trainings/SoftUni%2003-04.2022/Materials%20Fundamentals/13.%20Exam%20Retake/2023-2/01%20-%20Min+Max+Average/Description/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267C3D-280D-4AF8-B956-05D50FEA9D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391</Words>
  <Characters>222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Java Advanced Course at SoftUni</vt:lpstr>
    </vt:vector>
  </TitlesOfParts>
  <Company>SoftUni – https://softuni.org</Company>
  <LinksUpToDate>false</LinksUpToDate>
  <CharactersWithSpaces>2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20</cp:revision>
  <cp:lastPrinted>2015-10-26T22:35:00Z</cp:lastPrinted>
  <dcterms:created xsi:type="dcterms:W3CDTF">2023-12-09T10:26:00Z</dcterms:created>
  <dcterms:modified xsi:type="dcterms:W3CDTF">2023-12-15T16:21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82feac3caeedff54f9f3ce20899794f47642ada133ac84c9e5294995199d56</vt:lpwstr>
  </property>
</Properties>
</file>